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56CCB" w14:textId="77777777" w:rsidR="000F7F54" w:rsidRDefault="000F7F54" w:rsidP="000F7F54">
      <w:r>
        <w:tab/>
      </w:r>
    </w:p>
    <w:p w14:paraId="54EBA733" w14:textId="3D10C15C" w:rsidR="00F90A87" w:rsidRDefault="002C4C7B" w:rsidP="004062C7">
      <w:pPr>
        <w:pStyle w:val="Title"/>
      </w:pPr>
      <w:r>
        <w:t xml:space="preserve">Exhibit </w:t>
      </w:r>
      <w:r w:rsidR="0026564F">
        <w:t xml:space="preserve">A </w:t>
      </w:r>
      <w:r w:rsidR="0090073D">
        <w:t>–</w:t>
      </w:r>
      <w:r w:rsidR="0026564F">
        <w:t xml:space="preserve"> </w:t>
      </w:r>
      <w:r w:rsidR="00C75A7E">
        <w:t>3</w:t>
      </w:r>
      <w:r w:rsidR="00810EA3">
        <w:t>: Site Information and Enrollment Data</w:t>
      </w:r>
    </w:p>
    <w:p w14:paraId="10893B22" w14:textId="7D1ACA9B" w:rsidR="0090073D" w:rsidRDefault="0090073D" w:rsidP="0090073D">
      <w:pPr>
        <w:jc w:val="center"/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>[</w:t>
      </w:r>
      <w:r w:rsidRPr="00A1676A">
        <w:rPr>
          <w:rFonts w:cs="Times New Roman"/>
          <w:b/>
          <w:color w:val="FF0000"/>
          <w:sz w:val="24"/>
          <w:szCs w:val="24"/>
        </w:rPr>
        <w:t>SFA to complete</w:t>
      </w:r>
      <w:r>
        <w:rPr>
          <w:rFonts w:cs="Times New Roman"/>
          <w:b/>
          <w:color w:val="FF0000"/>
          <w:sz w:val="24"/>
          <w:szCs w:val="24"/>
        </w:rPr>
        <w:t xml:space="preserve"> </w:t>
      </w:r>
      <w:r w:rsidRPr="00A1676A">
        <w:rPr>
          <w:rFonts w:cs="Times New Roman"/>
          <w:b/>
          <w:color w:val="FF0000"/>
          <w:sz w:val="24"/>
          <w:szCs w:val="24"/>
        </w:rPr>
        <w:t>based on prior full school year’s data</w:t>
      </w:r>
      <w:r>
        <w:rPr>
          <w:rFonts w:cs="Times New Roman"/>
          <w:b/>
          <w:color w:val="FF0000"/>
          <w:sz w:val="24"/>
          <w:szCs w:val="24"/>
        </w:rPr>
        <w:t>]</w:t>
      </w:r>
    </w:p>
    <w:p w14:paraId="7A7F5733" w14:textId="77777777" w:rsidR="0090073D" w:rsidRPr="0090073D" w:rsidRDefault="0090073D" w:rsidP="0090073D"/>
    <w:p w14:paraId="3891A336" w14:textId="77777777" w:rsidR="002C4C7B" w:rsidRPr="002C4C7B" w:rsidRDefault="002C4C7B" w:rsidP="002C4C7B">
      <w:pPr>
        <w:rPr>
          <w:rFonts w:cs="Times New Roman"/>
          <w:b/>
          <w:sz w:val="24"/>
          <w:szCs w:val="24"/>
        </w:rPr>
      </w:pPr>
    </w:p>
    <w:tbl>
      <w:tblPr>
        <w:tblW w:w="14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Exhibit 1-A SFA Site Building Listing General Data"/>
      </w:tblPr>
      <w:tblGrid>
        <w:gridCol w:w="962"/>
        <w:gridCol w:w="961"/>
        <w:gridCol w:w="960"/>
        <w:gridCol w:w="1271"/>
        <w:gridCol w:w="901"/>
        <w:gridCol w:w="896"/>
        <w:gridCol w:w="1048"/>
        <w:gridCol w:w="962"/>
        <w:gridCol w:w="787"/>
        <w:gridCol w:w="1170"/>
        <w:gridCol w:w="850"/>
        <w:gridCol w:w="962"/>
        <w:gridCol w:w="962"/>
        <w:gridCol w:w="962"/>
        <w:gridCol w:w="962"/>
      </w:tblGrid>
      <w:tr w:rsidR="00104C93" w:rsidRPr="00104C93" w14:paraId="3BD71655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14CF2A63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School</w:t>
            </w: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6A99C96A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Addres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D0E337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Grade Levels</w:t>
            </w: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70A98A8C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Enrollment</w:t>
            </w: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33350755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F&amp;R%</w:t>
            </w: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4672611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Free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542C1A04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Reduced</w:t>
            </w: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AEEDC00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787" w:type="dxa"/>
          </w:tcPr>
          <w:p w14:paraId="06C22D7F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183F5766" w14:textId="348C55BE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CEP</w:t>
            </w:r>
          </w:p>
        </w:tc>
        <w:tc>
          <w:tcPr>
            <w:tcW w:w="1170" w:type="dxa"/>
          </w:tcPr>
          <w:p w14:paraId="006EA70C" w14:textId="3EAD4510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Provision 2</w:t>
            </w:r>
          </w:p>
        </w:tc>
        <w:tc>
          <w:tcPr>
            <w:tcW w:w="850" w:type="dxa"/>
            <w:shd w:val="clear" w:color="auto" w:fill="DBE5F1" w:themeFill="accent1" w:themeFillTint="33"/>
            <w:noWrap/>
            <w:vAlign w:val="bottom"/>
            <w:hideMark/>
          </w:tcPr>
          <w:p w14:paraId="1A88A952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NSLP/SBP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07D47500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FFVP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7C993C0A" w14:textId="65FB7D8A" w:rsidR="00C75A7E" w:rsidRPr="00490643" w:rsidRDefault="00490643" w:rsidP="00C75A7E">
            <w:pPr>
              <w:jc w:val="center"/>
              <w:rPr>
                <w:bCs w:val="0"/>
                <w:color w:val="000000"/>
                <w:sz w:val="16"/>
                <w:szCs w:val="16"/>
              </w:rPr>
            </w:pPr>
            <w:r w:rsidRPr="00490643">
              <w:rPr>
                <w:bCs w:val="0"/>
                <w:color w:val="000000"/>
                <w:sz w:val="16"/>
                <w:szCs w:val="16"/>
              </w:rPr>
              <w:t>After School</w:t>
            </w:r>
            <w:r w:rsidR="00C75A7E" w:rsidRPr="00490643">
              <w:rPr>
                <w:bCs w:val="0"/>
                <w:color w:val="000000"/>
                <w:sz w:val="16"/>
                <w:szCs w:val="16"/>
              </w:rPr>
              <w:t xml:space="preserve"> Snack</w:t>
            </w:r>
            <w:r w:rsidRPr="00490643">
              <w:rPr>
                <w:bCs w:val="0"/>
                <w:color w:val="000000"/>
                <w:sz w:val="16"/>
                <w:szCs w:val="16"/>
              </w:rPr>
              <w:t xml:space="preserve"> Service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1DA150EF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CACFP</w:t>
            </w:r>
          </w:p>
        </w:tc>
        <w:tc>
          <w:tcPr>
            <w:tcW w:w="962" w:type="dxa"/>
            <w:shd w:val="clear" w:color="auto" w:fill="DBE5F1" w:themeFill="accent1" w:themeFillTint="33"/>
            <w:noWrap/>
            <w:vAlign w:val="bottom"/>
            <w:hideMark/>
          </w:tcPr>
          <w:p w14:paraId="50AA99B2" w14:textId="77777777" w:rsidR="00C75A7E" w:rsidRPr="00104C93" w:rsidRDefault="00C75A7E" w:rsidP="00C75A7E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SFSP</w:t>
            </w:r>
          </w:p>
        </w:tc>
      </w:tr>
      <w:tr w:rsidR="00104C93" w:rsidRPr="00104C93" w14:paraId="7EF265E5" w14:textId="77777777" w:rsidTr="00104C93">
        <w:trPr>
          <w:trHeight w:val="863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F88E0C3" w14:textId="6DC56EA5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1</w:t>
            </w:r>
          </w:p>
          <w:p w14:paraId="4A32A79A" w14:textId="5AC206CC" w:rsidR="00C75A7E" w:rsidRPr="00104C93" w:rsidRDefault="00B976AC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(School Name)</w:t>
            </w:r>
          </w:p>
          <w:p w14:paraId="0CEEE343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67BDBDD6" w14:textId="69CC5940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75289999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99812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8FBED9C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23D767F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19BC56F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6960C1E1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FFABC8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4A640F3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978C2BE" w14:textId="3CE5791D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7E48A3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0596DC2A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0788E09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91DF16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F0A5D8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7CC3CF3E" w14:textId="02D6370B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57D31E9B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A8B5102" w14:textId="43914719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2</w:t>
            </w:r>
          </w:p>
          <w:p w14:paraId="3761680B" w14:textId="2EE13F4B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1245FD29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343C0372" w14:textId="212383FD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7D5CECA0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EEA98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0EE9FC4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4180FD9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0C8DB871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33E9831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0560FF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3B98267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BC8312C" w14:textId="7BA9C930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23D8FF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EC9535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C8E410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861E4B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7DD58A7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5E90106D" w14:textId="7BB347FB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41167C0E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4BCC7D6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3</w:t>
            </w:r>
          </w:p>
          <w:p w14:paraId="06191BAB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594A078F" w14:textId="220DCA5D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0810DE55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2E0D2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23BAE2A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539568C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5E13A7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4C8BB19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62955C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6DA40F2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35A6890" w14:textId="57081F42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DE4328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67308A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61F136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1384D7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3D99C6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58013336" w14:textId="719ECADE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2050FDAB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07F2275A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4</w:t>
            </w:r>
          </w:p>
          <w:p w14:paraId="2096D2CA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16A1EBF9" w14:textId="0C472659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5CE65C7D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77079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4D6C1AE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4751F0D4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2D90E31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2A64965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FE7544D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77AB7F2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CEB597B" w14:textId="49E52AE5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40E9A3A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6F3FA91D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847BC1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307904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A52014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0435D5A0" w14:textId="7E533CD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5F0AB48E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5ADA11E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5</w:t>
            </w:r>
          </w:p>
          <w:p w14:paraId="7B9B1AB9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5E2058D8" w14:textId="55215A89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19FD3A80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BA06C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55A30F0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6B8480B8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554AF260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37413D7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CE0E4D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1A7429B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CCA88DE" w14:textId="093A3E49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C784B47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1DECA3FC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1A5BAF1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A582C0A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45B9625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339E680E" w14:textId="1709219F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  <w:tr w:rsidR="00104C93" w:rsidRPr="00104C93" w14:paraId="443C0DED" w14:textId="77777777" w:rsidTr="00104C93">
        <w:trPr>
          <w:trHeight w:val="300"/>
        </w:trPr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A3A6870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  <w:r w:rsidRPr="00104C93">
              <w:rPr>
                <w:bCs w:val="0"/>
                <w:color w:val="000000"/>
                <w:sz w:val="20"/>
                <w:szCs w:val="20"/>
              </w:rPr>
              <w:t>6</w:t>
            </w:r>
          </w:p>
          <w:p w14:paraId="79966A0B" w14:textId="77777777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  <w:p w14:paraId="38BD92C3" w14:textId="085D2D10" w:rsidR="00C75A7E" w:rsidRPr="00104C93" w:rsidRDefault="00C75A7E" w:rsidP="00B976AC">
            <w:pPr>
              <w:jc w:val="center"/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1" w:type="dxa"/>
            <w:shd w:val="clear" w:color="auto" w:fill="auto"/>
            <w:noWrap/>
            <w:vAlign w:val="bottom"/>
            <w:hideMark/>
          </w:tcPr>
          <w:p w14:paraId="5BB42140" w14:textId="77777777" w:rsidR="00C75A7E" w:rsidRPr="00104C93" w:rsidRDefault="00C75A7E" w:rsidP="00ED3A45">
            <w:pPr>
              <w:rPr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6C68F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271" w:type="dxa"/>
            <w:shd w:val="clear" w:color="auto" w:fill="auto"/>
            <w:noWrap/>
            <w:vAlign w:val="bottom"/>
            <w:hideMark/>
          </w:tcPr>
          <w:p w14:paraId="6204C2D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auto"/>
            <w:noWrap/>
            <w:vAlign w:val="bottom"/>
            <w:hideMark/>
          </w:tcPr>
          <w:p w14:paraId="6BB2D75D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96" w:type="dxa"/>
            <w:shd w:val="clear" w:color="auto" w:fill="auto"/>
            <w:noWrap/>
            <w:vAlign w:val="bottom"/>
            <w:hideMark/>
          </w:tcPr>
          <w:p w14:paraId="46FD0C43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74CC3B61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5A0EFEA9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787" w:type="dxa"/>
          </w:tcPr>
          <w:p w14:paraId="7532218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F4DBDBA" w14:textId="75706DD3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9FE326B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37E10E0F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4FE53176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26A757CE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709045A2" w14:textId="77777777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  <w:p w14:paraId="7CE04ECD" w14:textId="589BEAEC" w:rsidR="00C75A7E" w:rsidRPr="00104C93" w:rsidRDefault="00C75A7E" w:rsidP="00ED3A45">
            <w:pPr>
              <w:rPr>
                <w:rFonts w:cs="Times New Roman"/>
                <w:bCs w:val="0"/>
                <w:sz w:val="20"/>
                <w:szCs w:val="20"/>
              </w:rPr>
            </w:pPr>
          </w:p>
        </w:tc>
      </w:tr>
    </w:tbl>
    <w:p w14:paraId="0F7F3155" w14:textId="51D808E8" w:rsidR="00F90A87" w:rsidRPr="005E64BB" w:rsidRDefault="00F90A87" w:rsidP="002C4C7B">
      <w:pPr>
        <w:pStyle w:val="Heading1"/>
        <w:rPr>
          <w:rFonts w:ascii="Palatino Linotype" w:hAnsi="Palatino Linotype"/>
          <w:sz w:val="18"/>
          <w:szCs w:val="18"/>
        </w:rPr>
      </w:pPr>
    </w:p>
    <w:sectPr w:rsidR="00F90A87" w:rsidRPr="005E64BB" w:rsidSect="00CD6967">
      <w:footerReference w:type="default" r:id="rId11"/>
      <w:headerReference w:type="first" r:id="rId12"/>
      <w:footerReference w:type="first" r:id="rId13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B44F2" w14:textId="77777777" w:rsidR="00C86F51" w:rsidRDefault="00C86F51" w:rsidP="004062C7">
      <w:r>
        <w:separator/>
      </w:r>
    </w:p>
  </w:endnote>
  <w:endnote w:type="continuationSeparator" w:id="0">
    <w:p w14:paraId="22E39C82" w14:textId="77777777" w:rsidR="00C86F51" w:rsidRDefault="00C86F51" w:rsidP="004062C7">
      <w:r>
        <w:continuationSeparator/>
      </w:r>
    </w:p>
  </w:endnote>
  <w:endnote w:type="continuationNotice" w:id="1">
    <w:p w14:paraId="141748D1" w14:textId="77777777" w:rsidR="00C86F51" w:rsidRDefault="00C86F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5E64BB" w14:paraId="7D4B20A1" w14:textId="77777777" w:rsidTr="0026564F">
      <w:trPr>
        <w:cantSplit/>
        <w:trHeight w:val="633"/>
        <w:tblHeader/>
      </w:trPr>
      <w:tc>
        <w:tcPr>
          <w:tcW w:w="4248" w:type="dxa"/>
        </w:tcPr>
        <w:p w14:paraId="4D097A3C" w14:textId="7EA0C9A7" w:rsidR="005E64BB" w:rsidRPr="00937FFC" w:rsidRDefault="005E64BB" w:rsidP="00796D5F">
          <w:pPr>
            <w:rPr>
              <w:sz w:val="20"/>
            </w:rPr>
          </w:pPr>
          <w:r>
            <w:rPr>
              <w:sz w:val="20"/>
            </w:rPr>
            <w:t>AOE Basic Document</w:t>
          </w:r>
          <w:r w:rsidRPr="00937FFC">
            <w:rPr>
              <w:sz w:val="20"/>
            </w:rPr>
            <w:br/>
            <w:t xml:space="preserve">(Revised: </w:t>
          </w:r>
          <w:r>
            <w:rPr>
              <w:sz w:val="20"/>
            </w:rPr>
            <w:fldChar w:fldCharType="begin"/>
          </w:r>
          <w:r>
            <w:rPr>
              <w:sz w:val="20"/>
            </w:rPr>
            <w:instrText xml:space="preserve"> SAVEDATE  \@ "MMMM d, yyyy"  \* MERGEFORMAT </w:instrText>
          </w:r>
          <w:r>
            <w:rPr>
              <w:sz w:val="20"/>
            </w:rPr>
            <w:fldChar w:fldCharType="separate"/>
          </w:r>
          <w:r w:rsidR="00ED73C3">
            <w:rPr>
              <w:noProof/>
              <w:sz w:val="20"/>
            </w:rPr>
            <w:t>November 5, 2021</w:t>
          </w:r>
          <w:r>
            <w:rPr>
              <w:sz w:val="20"/>
            </w:rPr>
            <w:fldChar w:fldCharType="end"/>
          </w:r>
          <w:r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7FA32CA1" w14:textId="77777777" w:rsidR="005E64BB" w:rsidRPr="00937FFC" w:rsidRDefault="005E64BB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Pr="002B02C1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31F41EB7" w14:textId="77777777" w:rsidR="005E64BB" w:rsidRPr="00937FFC" w:rsidRDefault="005E64BB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20743F0" wp14:editId="1BC64BD8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62FABA3" w14:textId="77777777" w:rsidR="005E64BB" w:rsidRDefault="005E64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8ACB2" w14:textId="77777777" w:rsidR="00506C91" w:rsidRDefault="00506C91" w:rsidP="00506C91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3976FD" wp14:editId="09813B8D">
          <wp:simplePos x="0" y="0"/>
          <wp:positionH relativeFrom="column">
            <wp:posOffset>8557260</wp:posOffset>
          </wp:positionH>
          <wp:positionV relativeFrom="paragraph">
            <wp:posOffset>-321945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F62FC2" w14:textId="77777777" w:rsidR="00506C91" w:rsidRDefault="00506C91" w:rsidP="00506C91">
    <w:pPr>
      <w:tabs>
        <w:tab w:val="center" w:pos="4680"/>
        <w:tab w:val="right" w:pos="9360"/>
      </w:tabs>
      <w:jc w:val="right"/>
      <w:rPr>
        <w:rFonts w:asciiTheme="minorHAnsi" w:eastAsiaTheme="minorHAnsi" w:hAnsiTheme="minorHAnsi" w:cstheme="minorBidi"/>
      </w:rPr>
    </w:pPr>
  </w:p>
  <w:p w14:paraId="6193127F" w14:textId="77777777" w:rsidR="00506C91" w:rsidRPr="00C956B4" w:rsidRDefault="00506C91" w:rsidP="00506C91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1D96B418" wp14:editId="3987B54A">
              <wp:extent cx="9126523" cy="0"/>
              <wp:effectExtent l="0" t="0" r="0" b="0"/>
              <wp:docPr id="2" name="Straight Arrow Connector 2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26523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2E34B51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alt="Title: Line Dividing Document" style="width:718.6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" strokeweight=".5pt">
              <w10:anchorlock/>
            </v:shape>
          </w:pict>
        </mc:Fallback>
      </mc:AlternateContent>
    </w:r>
  </w:p>
  <w:p w14:paraId="2772E42F" w14:textId="77777777" w:rsidR="003916AF" w:rsidRDefault="00391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EED7F" w14:textId="77777777" w:rsidR="00C86F51" w:rsidRDefault="00C86F51" w:rsidP="004062C7">
      <w:r>
        <w:separator/>
      </w:r>
    </w:p>
  </w:footnote>
  <w:footnote w:type="continuationSeparator" w:id="0">
    <w:p w14:paraId="6C15A663" w14:textId="77777777" w:rsidR="00C86F51" w:rsidRDefault="00C86F51" w:rsidP="004062C7">
      <w:r>
        <w:continuationSeparator/>
      </w:r>
    </w:p>
  </w:footnote>
  <w:footnote w:type="continuationNotice" w:id="1">
    <w:p w14:paraId="47C39FE7" w14:textId="77777777" w:rsidR="00C86F51" w:rsidRDefault="00C86F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"/>
      <w:tblDescription w:val="Header with the Agency of Education, Child Nutrition Programs logo and contact information. 1 National Life Drive, Davis 5, Montpelier, VT 05620-2501&#10;(p) 802-828-1626 | (f) 802-828-6433&#10;education.vermont.gov/student-support/nutrition"/>
    </w:tblPr>
    <w:tblGrid>
      <w:gridCol w:w="9005"/>
      <w:gridCol w:w="5580"/>
    </w:tblGrid>
    <w:tr w:rsidR="00104C93" w14:paraId="25CA299B" w14:textId="77777777" w:rsidTr="00104C93">
      <w:trPr>
        <w:jc w:val="center"/>
      </w:trPr>
      <w:tc>
        <w:tcPr>
          <w:tcW w:w="9005" w:type="dxa"/>
        </w:tcPr>
        <w:p w14:paraId="789FA05F" w14:textId="77777777" w:rsidR="00104C93" w:rsidRDefault="00104C93" w:rsidP="00104C93">
          <w:pPr>
            <w:pStyle w:val="AOE-Header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>
            <w:drawing>
              <wp:inline distT="0" distB="0" distL="0" distR="0" wp14:anchorId="57AAF51A" wp14:editId="5489BF76">
                <wp:extent cx="1685925" cy="564515"/>
                <wp:effectExtent l="0" t="0" r="9525" b="6985"/>
                <wp:docPr id="132" name="Picture 132" descr="Vermont Agency of Education, Child Nutrition Logo 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1ED84809" w14:textId="77777777" w:rsidR="00104C93" w:rsidRDefault="00104C93" w:rsidP="00104C93">
          <w:pPr>
            <w:pStyle w:val="AOE-Header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</w:t>
          </w:r>
          <w:r>
            <w:rPr>
              <w:sz w:val="20"/>
              <w:szCs w:val="20"/>
            </w:rPr>
            <w:t xml:space="preserve">626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</w:t>
          </w:r>
          <w:r>
            <w:rPr>
              <w:sz w:val="20"/>
              <w:szCs w:val="20"/>
            </w:rPr>
            <w:t>3</w:t>
          </w:r>
        </w:p>
        <w:p w14:paraId="6A504DEB" w14:textId="77777777" w:rsidR="00104C93" w:rsidRDefault="00104C93" w:rsidP="00104C93">
          <w:pPr>
            <w:pStyle w:val="AOE-Header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</w:tbl>
  <w:p w14:paraId="5F5211DC" w14:textId="76C5D0FE" w:rsidR="005E64BB" w:rsidRPr="00104C93" w:rsidRDefault="005E64BB" w:rsidP="00104C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A1210C"/>
    <w:multiLevelType w:val="hybridMultilevel"/>
    <w:tmpl w:val="A31ACC74"/>
    <w:lvl w:ilvl="0" w:tplc="09E29B6A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2"/>
  </w:num>
  <w:num w:numId="2">
    <w:abstractNumId w:val="11"/>
  </w:num>
  <w:num w:numId="3">
    <w:abstractNumId w:val="20"/>
  </w:num>
  <w:num w:numId="4">
    <w:abstractNumId w:val="17"/>
  </w:num>
  <w:num w:numId="5">
    <w:abstractNumId w:val="18"/>
  </w:num>
  <w:num w:numId="6">
    <w:abstractNumId w:val="4"/>
  </w:num>
  <w:num w:numId="7">
    <w:abstractNumId w:val="0"/>
  </w:num>
  <w:num w:numId="8">
    <w:abstractNumId w:val="12"/>
  </w:num>
  <w:num w:numId="9">
    <w:abstractNumId w:val="16"/>
  </w:num>
  <w:num w:numId="10">
    <w:abstractNumId w:val="23"/>
  </w:num>
  <w:num w:numId="11">
    <w:abstractNumId w:val="13"/>
  </w:num>
  <w:num w:numId="12">
    <w:abstractNumId w:val="6"/>
  </w:num>
  <w:num w:numId="13">
    <w:abstractNumId w:val="25"/>
  </w:num>
  <w:num w:numId="14">
    <w:abstractNumId w:val="7"/>
  </w:num>
  <w:num w:numId="15">
    <w:abstractNumId w:val="24"/>
  </w:num>
  <w:num w:numId="16">
    <w:abstractNumId w:val="3"/>
  </w:num>
  <w:num w:numId="17">
    <w:abstractNumId w:val="5"/>
  </w:num>
  <w:num w:numId="18">
    <w:abstractNumId w:val="14"/>
  </w:num>
  <w:num w:numId="19">
    <w:abstractNumId w:val="19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1"/>
  </w:num>
  <w:num w:numId="25">
    <w:abstractNumId w:val="1"/>
  </w:num>
  <w:num w:numId="26">
    <w:abstractNumId w:val="2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2C4C7B"/>
    <w:rsid w:val="000321FC"/>
    <w:rsid w:val="00062DFA"/>
    <w:rsid w:val="00073B58"/>
    <w:rsid w:val="000F3A23"/>
    <w:rsid w:val="000F7F54"/>
    <w:rsid w:val="00102EA8"/>
    <w:rsid w:val="00104C93"/>
    <w:rsid w:val="00130020"/>
    <w:rsid w:val="00161F11"/>
    <w:rsid w:val="001645D6"/>
    <w:rsid w:val="001661A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6564F"/>
    <w:rsid w:val="002A0C9D"/>
    <w:rsid w:val="002B02C1"/>
    <w:rsid w:val="002C4C7B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4D48"/>
    <w:rsid w:val="00335D25"/>
    <w:rsid w:val="00340C04"/>
    <w:rsid w:val="003916AF"/>
    <w:rsid w:val="003937F3"/>
    <w:rsid w:val="003B7F81"/>
    <w:rsid w:val="003D0155"/>
    <w:rsid w:val="003D090F"/>
    <w:rsid w:val="003E6D96"/>
    <w:rsid w:val="004062C7"/>
    <w:rsid w:val="0042588D"/>
    <w:rsid w:val="00442899"/>
    <w:rsid w:val="00444A7A"/>
    <w:rsid w:val="00490247"/>
    <w:rsid w:val="00490643"/>
    <w:rsid w:val="004A7AD0"/>
    <w:rsid w:val="004B58EC"/>
    <w:rsid w:val="004B7F41"/>
    <w:rsid w:val="00500232"/>
    <w:rsid w:val="00506C91"/>
    <w:rsid w:val="005154E8"/>
    <w:rsid w:val="005464E9"/>
    <w:rsid w:val="0056727F"/>
    <w:rsid w:val="00575711"/>
    <w:rsid w:val="005A2F07"/>
    <w:rsid w:val="005D1A81"/>
    <w:rsid w:val="005D7389"/>
    <w:rsid w:val="005D7ABB"/>
    <w:rsid w:val="005E64BB"/>
    <w:rsid w:val="006062D9"/>
    <w:rsid w:val="00612FD2"/>
    <w:rsid w:val="00624163"/>
    <w:rsid w:val="00626212"/>
    <w:rsid w:val="0063049A"/>
    <w:rsid w:val="00635AFA"/>
    <w:rsid w:val="00651E8D"/>
    <w:rsid w:val="006533C7"/>
    <w:rsid w:val="006703F6"/>
    <w:rsid w:val="006C29AA"/>
    <w:rsid w:val="006E1175"/>
    <w:rsid w:val="006F698F"/>
    <w:rsid w:val="00700C44"/>
    <w:rsid w:val="00721DF9"/>
    <w:rsid w:val="00734368"/>
    <w:rsid w:val="00746838"/>
    <w:rsid w:val="00775ACD"/>
    <w:rsid w:val="007963EC"/>
    <w:rsid w:val="00796D5F"/>
    <w:rsid w:val="007D17B1"/>
    <w:rsid w:val="007D5E67"/>
    <w:rsid w:val="007E3BD6"/>
    <w:rsid w:val="00810EA3"/>
    <w:rsid w:val="0082162E"/>
    <w:rsid w:val="008647DD"/>
    <w:rsid w:val="00865A62"/>
    <w:rsid w:val="0087647A"/>
    <w:rsid w:val="008A115B"/>
    <w:rsid w:val="008A2BD1"/>
    <w:rsid w:val="008B5EF3"/>
    <w:rsid w:val="008C0833"/>
    <w:rsid w:val="008C332D"/>
    <w:rsid w:val="008F6F90"/>
    <w:rsid w:val="0090073D"/>
    <w:rsid w:val="0092656D"/>
    <w:rsid w:val="00932362"/>
    <w:rsid w:val="00937F53"/>
    <w:rsid w:val="00937FFC"/>
    <w:rsid w:val="0094350D"/>
    <w:rsid w:val="00961A6D"/>
    <w:rsid w:val="009A63A6"/>
    <w:rsid w:val="009C410C"/>
    <w:rsid w:val="009D24B2"/>
    <w:rsid w:val="009D4528"/>
    <w:rsid w:val="00A1547A"/>
    <w:rsid w:val="00A24AEB"/>
    <w:rsid w:val="00A25DF0"/>
    <w:rsid w:val="00A92164"/>
    <w:rsid w:val="00AA65C9"/>
    <w:rsid w:val="00AB6D29"/>
    <w:rsid w:val="00AD4B66"/>
    <w:rsid w:val="00AF0F37"/>
    <w:rsid w:val="00AF33BA"/>
    <w:rsid w:val="00AF602B"/>
    <w:rsid w:val="00B04C63"/>
    <w:rsid w:val="00B25D38"/>
    <w:rsid w:val="00B25DEC"/>
    <w:rsid w:val="00B535B1"/>
    <w:rsid w:val="00B6001B"/>
    <w:rsid w:val="00B76176"/>
    <w:rsid w:val="00B847CE"/>
    <w:rsid w:val="00B976AC"/>
    <w:rsid w:val="00BD7ABE"/>
    <w:rsid w:val="00BE43B0"/>
    <w:rsid w:val="00BE4D9E"/>
    <w:rsid w:val="00C712A7"/>
    <w:rsid w:val="00C75A7E"/>
    <w:rsid w:val="00C86F51"/>
    <w:rsid w:val="00CB29BB"/>
    <w:rsid w:val="00CC230C"/>
    <w:rsid w:val="00CD6967"/>
    <w:rsid w:val="00CD69E4"/>
    <w:rsid w:val="00D04EC2"/>
    <w:rsid w:val="00D064CA"/>
    <w:rsid w:val="00D22EA0"/>
    <w:rsid w:val="00D41020"/>
    <w:rsid w:val="00D60576"/>
    <w:rsid w:val="00D65661"/>
    <w:rsid w:val="00DC5E75"/>
    <w:rsid w:val="00DD33D9"/>
    <w:rsid w:val="00DE7FA2"/>
    <w:rsid w:val="00E2171D"/>
    <w:rsid w:val="00E51754"/>
    <w:rsid w:val="00E606BA"/>
    <w:rsid w:val="00E773E9"/>
    <w:rsid w:val="00E90EBE"/>
    <w:rsid w:val="00ED3A45"/>
    <w:rsid w:val="00ED3A89"/>
    <w:rsid w:val="00ED73C3"/>
    <w:rsid w:val="00F120F7"/>
    <w:rsid w:val="00F27BEB"/>
    <w:rsid w:val="00F60E1B"/>
    <w:rsid w:val="00F65CB1"/>
    <w:rsid w:val="00F661E5"/>
    <w:rsid w:val="00F769F0"/>
    <w:rsid w:val="00F76AD8"/>
    <w:rsid w:val="00F90A87"/>
    <w:rsid w:val="00FA084B"/>
    <w:rsid w:val="00FB3D15"/>
    <w:rsid w:val="00FC2B23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344000"/>
  <w15:docId w15:val="{BC031432-6EB5-40D4-AFFB-462C2B2FD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3E6F397-B549-4F65-9DEC-6673D04750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12D87C-1B00-4E9A-BB1A-2A21FA3ABB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0CDA55-0247-4F03-8941-F07D4E8B6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4D3B8F-A6DC-4F73-B764-775D0537022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te Information and Enrollment Data</vt:lpstr>
    </vt:vector>
  </TitlesOfParts>
  <Company>Vermont Agency of Education</Company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Information and Enrollment Data</dc:title>
  <dc:subject/>
  <dc:creator>Vermont Agency of Education</dc:creator>
  <cp:keywords/>
  <cp:lastModifiedBy>Adams, Ailynne</cp:lastModifiedBy>
  <cp:revision>11</cp:revision>
  <cp:lastPrinted>2019-05-13T15:50:00Z</cp:lastPrinted>
  <dcterms:created xsi:type="dcterms:W3CDTF">2020-02-25T18:51:00Z</dcterms:created>
  <dcterms:modified xsi:type="dcterms:W3CDTF">2021-11-1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